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25CD" w:rsidRDefault="000E636C">
      <w:bookmarkStart w:id="0" w:name="_GoBack"/>
      <w:bookmarkEnd w:id="0"/>
    </w:p>
    <w:tbl>
      <w:tblPr>
        <w:tblW w:w="7440" w:type="dxa"/>
        <w:tblLook w:val="04A0" w:firstRow="1" w:lastRow="0" w:firstColumn="1" w:lastColumn="0" w:noHBand="0" w:noVBand="1"/>
      </w:tblPr>
      <w:tblGrid>
        <w:gridCol w:w="1283"/>
        <w:gridCol w:w="1240"/>
        <w:gridCol w:w="1240"/>
        <w:gridCol w:w="1240"/>
        <w:gridCol w:w="1240"/>
        <w:gridCol w:w="1240"/>
      </w:tblGrid>
      <w:tr w:rsidR="000E636C" w:rsidRPr="000E636C" w:rsidTr="000E636C">
        <w:trPr>
          <w:trHeight w:val="288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ntervention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adr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Kenya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wanda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outh Africa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Zambia</w:t>
            </w:r>
          </w:p>
        </w:tc>
      </w:tr>
      <w:tr w:rsidR="000E636C" w:rsidRPr="000E636C" w:rsidTr="000E636C">
        <w:trPr>
          <w:trHeight w:val="288"/>
        </w:trPr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TC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hysician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.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8</w:t>
            </w:r>
          </w:p>
        </w:tc>
      </w:tr>
      <w:tr w:rsidR="000E636C" w:rsidRPr="000E636C" w:rsidTr="000E636C">
        <w:trPr>
          <w:trHeight w:val="288"/>
        </w:trPr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rse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.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6</w:t>
            </w:r>
          </w:p>
        </w:tc>
      </w:tr>
      <w:tr w:rsidR="000E636C" w:rsidRPr="000E636C" w:rsidTr="000E636C">
        <w:trPr>
          <w:trHeight w:val="288"/>
        </w:trPr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sellor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.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3</w:t>
            </w:r>
          </w:p>
        </w:tc>
      </w:tr>
      <w:tr w:rsidR="000E636C" w:rsidRPr="000E636C" w:rsidTr="000E636C">
        <w:trPr>
          <w:trHeight w:val="288"/>
        </w:trPr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MTCT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hysician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8</w:t>
            </w:r>
          </w:p>
        </w:tc>
      </w:tr>
      <w:tr w:rsidR="000E636C" w:rsidRPr="000E636C" w:rsidTr="000E636C">
        <w:trPr>
          <w:trHeight w:val="288"/>
        </w:trPr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rse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2</w:t>
            </w:r>
          </w:p>
        </w:tc>
      </w:tr>
      <w:tr w:rsidR="000E636C" w:rsidRPr="000E636C" w:rsidTr="000E636C">
        <w:trPr>
          <w:trHeight w:val="288"/>
        </w:trPr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sellor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0</w:t>
            </w:r>
          </w:p>
        </w:tc>
      </w:tr>
      <w:tr w:rsidR="000E636C" w:rsidRPr="000E636C" w:rsidTr="000E636C">
        <w:trPr>
          <w:trHeight w:val="288"/>
        </w:trPr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MMC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hysician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0</w:t>
            </w:r>
          </w:p>
        </w:tc>
      </w:tr>
      <w:tr w:rsidR="000E636C" w:rsidRPr="000E636C" w:rsidTr="000E636C">
        <w:trPr>
          <w:trHeight w:val="288"/>
        </w:trPr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rse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2</w:t>
            </w:r>
          </w:p>
        </w:tc>
      </w:tr>
      <w:tr w:rsidR="000E636C" w:rsidRPr="000E636C" w:rsidTr="000E636C">
        <w:trPr>
          <w:trHeight w:val="288"/>
        </w:trPr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sellor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636C" w:rsidRPr="000E636C" w:rsidRDefault="000E636C" w:rsidP="000E63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63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5</w:t>
            </w:r>
          </w:p>
        </w:tc>
      </w:tr>
    </w:tbl>
    <w:p w:rsidR="000E636C" w:rsidRDefault="000E636C"/>
    <w:sectPr w:rsidR="000E63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DAyM7UwNjQ0MjZU0lEKTi0uzszPAykwrAUAMxVpGSwAAAA="/>
  </w:docVars>
  <w:rsids>
    <w:rsidRoot w:val="000E636C"/>
    <w:rsid w:val="00015629"/>
    <w:rsid w:val="000E636C"/>
    <w:rsid w:val="002D6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D2730"/>
  <w15:chartTrackingRefBased/>
  <w15:docId w15:val="{C013E6CC-CC6D-4D1D-A383-B9EA4CB58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17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Rodríguez</dc:creator>
  <cp:keywords/>
  <dc:description/>
  <cp:lastModifiedBy>Alejandra Rodríguez</cp:lastModifiedBy>
  <cp:revision>1</cp:revision>
  <dcterms:created xsi:type="dcterms:W3CDTF">2021-08-17T18:57:00Z</dcterms:created>
  <dcterms:modified xsi:type="dcterms:W3CDTF">2021-08-17T18:58:00Z</dcterms:modified>
</cp:coreProperties>
</file>